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B45E2" w14:textId="77777777" w:rsidR="007A1753" w:rsidRDefault="007A1753" w:rsidP="0029492C">
      <w:pPr>
        <w:jc w:val="center"/>
        <w:rPr>
          <w:b/>
          <w:bCs/>
        </w:rPr>
      </w:pPr>
    </w:p>
    <w:p w14:paraId="2CCE7DB0" w14:textId="71C4CBC9" w:rsidR="0029492C" w:rsidRPr="0029492C" w:rsidRDefault="0029492C" w:rsidP="0029492C">
      <w:pPr>
        <w:jc w:val="center"/>
        <w:rPr>
          <w:b/>
          <w:bCs/>
        </w:rPr>
      </w:pPr>
      <w:r w:rsidRPr="0029492C">
        <w:rPr>
          <w:b/>
          <w:bCs/>
        </w:rPr>
        <w:t>Application Disclosure</w:t>
      </w:r>
    </w:p>
    <w:p w14:paraId="4966450F" w14:textId="2C22E35A" w:rsidR="0029492C" w:rsidRDefault="0029492C" w:rsidP="0029492C">
      <w:r>
        <w:t>Philippine Women’s University aims to provide educational opportunities for diversely gifted learners including applicants with Special Learning Needs (SLN). The final acceptance or non-acceptance of SLN applicants are based on the merits of their application and the ability of the university to provide service for their conditions.</w:t>
      </w:r>
    </w:p>
    <w:p w14:paraId="5177493A" w14:textId="0A04B1A1" w:rsidR="0029492C" w:rsidRDefault="0029492C" w:rsidP="0029492C">
      <w:r>
        <w:t xml:space="preserve">Do you have physical disability (e.g. heart condition, visual/hearing impairment, etc.), special learning needs (e.g. dyslexia, ADHD, ASD, etc.), or psychological/emotional condition that may affect your </w:t>
      </w:r>
      <w:r w:rsidR="00BF2C50">
        <w:t>studies</w:t>
      </w:r>
      <w:r>
        <w:t xml:space="preserve"> at PWU?</w:t>
      </w:r>
      <w:r>
        <w:cr/>
      </w:r>
    </w:p>
    <w:p w14:paraId="644F2330" w14:textId="1A64A93E" w:rsidR="0029492C" w:rsidRDefault="0029492C" w:rsidP="0029492C">
      <w:pPr>
        <w:pStyle w:val="ListParagraph"/>
        <w:numPr>
          <w:ilvl w:val="0"/>
          <w:numId w:val="1"/>
        </w:numPr>
      </w:pPr>
      <w:r>
        <w:t>Yes, please specify: _______________________________________</w:t>
      </w:r>
    </w:p>
    <w:p w14:paraId="114B7979" w14:textId="2548E08B" w:rsidR="0029492C" w:rsidRDefault="0029492C" w:rsidP="0029492C">
      <w:pPr>
        <w:ind w:left="720"/>
      </w:pPr>
      <w:r>
        <w:t>(Submit updated Developmental History Form dated within the last six months. For a guide, visit or contact the PWU Admissions)</w:t>
      </w:r>
    </w:p>
    <w:p w14:paraId="7916F093" w14:textId="684EB19C" w:rsidR="0029492C" w:rsidRDefault="0029492C" w:rsidP="0029492C">
      <w:pPr>
        <w:pStyle w:val="ListParagraph"/>
        <w:numPr>
          <w:ilvl w:val="0"/>
          <w:numId w:val="1"/>
        </w:numPr>
      </w:pPr>
      <w:r>
        <w:t xml:space="preserve">No </w:t>
      </w:r>
    </w:p>
    <w:p w14:paraId="2E00AC9A" w14:textId="6AEA5E3E" w:rsidR="005D3394" w:rsidRDefault="005D3394" w:rsidP="005D3394">
      <w:pPr>
        <w:pStyle w:val="ListParagraph"/>
      </w:pPr>
    </w:p>
    <w:p w14:paraId="3C2E699C" w14:textId="5B964D87" w:rsidR="005D3394" w:rsidRDefault="005D3394" w:rsidP="005D3394">
      <w:pPr>
        <w:pStyle w:val="ListParagraph"/>
      </w:pPr>
    </w:p>
    <w:p w14:paraId="3029154D" w14:textId="3322FBF9" w:rsidR="005D3394" w:rsidRDefault="005D3394" w:rsidP="005D3394">
      <w:pPr>
        <w:pStyle w:val="ListParagraph"/>
      </w:pPr>
    </w:p>
    <w:p w14:paraId="6029407E" w14:textId="299C1517" w:rsidR="005D3394" w:rsidRDefault="005D3394" w:rsidP="005D3394">
      <w:pPr>
        <w:pStyle w:val="ListParagraph"/>
      </w:pPr>
    </w:p>
    <w:p w14:paraId="63E1DBBC" w14:textId="54C4EF30" w:rsidR="005D3394" w:rsidRDefault="005D3394" w:rsidP="005D3394">
      <w:r>
        <w:t>Name ____________________________________________________</w:t>
      </w:r>
    </w:p>
    <w:p w14:paraId="73BC648B" w14:textId="7FE49DA4" w:rsidR="005D3394" w:rsidRDefault="005D3394" w:rsidP="005D3394">
      <w:bookmarkStart w:id="0" w:name="_GoBack"/>
      <w:bookmarkEnd w:id="0"/>
      <w:r>
        <w:t>Course Applied _____________________________________________</w:t>
      </w:r>
    </w:p>
    <w:sectPr w:rsidR="005D3394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9F215D" w14:textId="77777777" w:rsidR="00767696" w:rsidRDefault="00767696" w:rsidP="007A1753">
      <w:pPr>
        <w:spacing w:after="0" w:line="240" w:lineRule="auto"/>
      </w:pPr>
      <w:r>
        <w:separator/>
      </w:r>
    </w:p>
  </w:endnote>
  <w:endnote w:type="continuationSeparator" w:id="0">
    <w:p w14:paraId="576C65B6" w14:textId="77777777" w:rsidR="00767696" w:rsidRDefault="00767696" w:rsidP="007A1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3E60E9" w14:textId="77777777" w:rsidR="00767696" w:rsidRDefault="00767696" w:rsidP="007A1753">
      <w:pPr>
        <w:spacing w:after="0" w:line="240" w:lineRule="auto"/>
      </w:pPr>
      <w:r>
        <w:separator/>
      </w:r>
    </w:p>
  </w:footnote>
  <w:footnote w:type="continuationSeparator" w:id="0">
    <w:p w14:paraId="782CC29F" w14:textId="77777777" w:rsidR="00767696" w:rsidRDefault="00767696" w:rsidP="007A1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4BBE26" w14:textId="7B687BB4" w:rsidR="007A1753" w:rsidRDefault="007A1753" w:rsidP="007A1753">
    <w:pPr>
      <w:pStyle w:val="Header"/>
      <w:jc w:val="right"/>
    </w:pPr>
    <w:r>
      <w:rPr>
        <w:noProof/>
        <w:lang w:eastAsia="en-PH"/>
      </w:rPr>
      <w:drawing>
        <wp:inline distT="0" distB="0" distL="0" distR="0" wp14:anchorId="73F8E18A" wp14:editId="6573097C">
          <wp:extent cx="706501" cy="70650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793" cy="7207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75199B"/>
    <w:multiLevelType w:val="hybridMultilevel"/>
    <w:tmpl w:val="1C706D82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xNLcwNjMwMTS2MLJU0lEKTi0uzszPAykwrAUAA+FMsSwAAAA="/>
  </w:docVars>
  <w:rsids>
    <w:rsidRoot w:val="0029492C"/>
    <w:rsid w:val="0029492C"/>
    <w:rsid w:val="005D3394"/>
    <w:rsid w:val="00767696"/>
    <w:rsid w:val="007A1753"/>
    <w:rsid w:val="00843AD9"/>
    <w:rsid w:val="00BF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4DF7C"/>
  <w15:chartTrackingRefBased/>
  <w15:docId w15:val="{60385D88-68AF-419C-8077-B09B7F72F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9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17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753"/>
  </w:style>
  <w:style w:type="paragraph" w:styleId="Footer">
    <w:name w:val="footer"/>
    <w:basedOn w:val="Normal"/>
    <w:link w:val="FooterChar"/>
    <w:uiPriority w:val="99"/>
    <w:unhideWhenUsed/>
    <w:rsid w:val="007A17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7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 B. Guillen Jr.</dc:creator>
  <cp:keywords/>
  <dc:description/>
  <cp:lastModifiedBy>Windows User</cp:lastModifiedBy>
  <cp:revision>2</cp:revision>
  <cp:lastPrinted>2021-06-30T05:06:00Z</cp:lastPrinted>
  <dcterms:created xsi:type="dcterms:W3CDTF">2021-06-30T05:54:00Z</dcterms:created>
  <dcterms:modified xsi:type="dcterms:W3CDTF">2021-06-30T05:54:00Z</dcterms:modified>
</cp:coreProperties>
</file>